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39213B" w14:textId="04B044D0" w:rsidR="00100634" w:rsidRDefault="00702340">
      <w:r>
        <w:rPr>
          <w:noProof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794C8C11" wp14:editId="360B07BE">
                <wp:simplePos x="0" y="0"/>
                <wp:positionH relativeFrom="column">
                  <wp:posOffset>-698740</wp:posOffset>
                </wp:positionH>
                <wp:positionV relativeFrom="paragraph">
                  <wp:posOffset>-629728</wp:posOffset>
                </wp:positionV>
                <wp:extent cx="9639935" cy="7369654"/>
                <wp:effectExtent l="19050" t="0" r="18415" b="2222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39935" cy="7369654"/>
                          <a:chOff x="0" y="0"/>
                          <a:chExt cx="9639935" cy="7369654"/>
                        </a:xfrm>
                      </wpg:grpSpPr>
                      <wps:wsp>
                        <wps:cNvPr id="65" name="Rectangle: Rounded Corners 65"/>
                        <wps:cNvSpPr/>
                        <wps:spPr>
                          <a:xfrm>
                            <a:off x="0" y="207034"/>
                            <a:ext cx="9639935" cy="7162620"/>
                          </a:xfrm>
                          <a:prstGeom prst="roundRect">
                            <a:avLst/>
                          </a:prstGeom>
                          <a:noFill/>
                          <a:ln w="28575">
                            <a:solidFill>
                              <a:srgbClr val="7030A0"/>
                            </a:solidFill>
                            <a:prstDash val="lgDash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Flowchart: Alternate Process 8"/>
                        <wps:cNvSpPr/>
                        <wps:spPr>
                          <a:xfrm>
                            <a:off x="1708030" y="5641675"/>
                            <a:ext cx="944880" cy="332740"/>
                          </a:xfrm>
                          <a:prstGeom prst="flowChartAlternateProcess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661ED4" w14:textId="77777777" w:rsidR="00B365E9" w:rsidRPr="00B365E9" w:rsidRDefault="00B365E9" w:rsidP="00B365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ED7D31" w:themeColor="accent2"/>
                                  <w:sz w:val="20"/>
                                </w:rPr>
                              </w:pPr>
                              <w:r w:rsidRPr="00B365E9">
                                <w:rPr>
                                  <w:rFonts w:asciiTheme="minorHAnsi" w:hAnsi="Calibri" w:cstheme="minorBidi"/>
                                  <w:color w:val="ED7D31" w:themeColor="accent2"/>
                                  <w:kern w:val="24"/>
                                  <w:sz w:val="28"/>
                                  <w:szCs w:val="36"/>
                                </w:rPr>
                                <w:t>TransCAD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  <wps:wsp>
                        <wps:cNvPr id="35" name="Flowchart: Alternate Process 8"/>
                        <wps:cNvSpPr/>
                        <wps:spPr>
                          <a:xfrm>
                            <a:off x="1725283" y="2449902"/>
                            <a:ext cx="944880" cy="332740"/>
                          </a:xfrm>
                          <a:prstGeom prst="flowChartAlternateProcess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C41735" w14:textId="380DACA8" w:rsidR="00B365E9" w:rsidRPr="00B365E9" w:rsidRDefault="00B365E9" w:rsidP="00B365E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ED7D31" w:themeColor="accent2"/>
                                  <w:sz w:val="20"/>
                                </w:rPr>
                              </w:pPr>
                              <w:r w:rsidRPr="00B365E9">
                                <w:rPr>
                                  <w:rFonts w:asciiTheme="minorHAnsi" w:hAnsi="Calibri" w:cstheme="minorBidi"/>
                                  <w:color w:val="ED7D31" w:themeColor="accent2"/>
                                  <w:kern w:val="24"/>
                                  <w:sz w:val="28"/>
                                  <w:szCs w:val="36"/>
                                </w:rPr>
                                <w:t>TransCAD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  <wps:wsp>
                        <wps:cNvPr id="15" name="Flowchart: Alternate Process 8"/>
                        <wps:cNvSpPr/>
                        <wps:spPr>
                          <a:xfrm>
                            <a:off x="457200" y="3381554"/>
                            <a:ext cx="1162050" cy="596265"/>
                          </a:xfrm>
                          <a:prstGeom prst="flowChartAlternateProcess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04ADA5" w14:textId="0004DC9C" w:rsidR="00242C04" w:rsidRPr="004413DB" w:rsidRDefault="00242C04" w:rsidP="00242C0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4413DB"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w:t>Congested Travel Times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  <wps:wsp>
                        <wps:cNvPr id="4" name="Flowchart: Process 3"/>
                        <wps:cNvSpPr/>
                        <wps:spPr>
                          <a:xfrm>
                            <a:off x="1406106" y="1630392"/>
                            <a:ext cx="1687830" cy="775970"/>
                          </a:xfrm>
                          <a:prstGeom prst="roundRect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A0FE1C" w14:textId="46B2F266" w:rsidR="00242C04" w:rsidRDefault="00582214" w:rsidP="00242C0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582214">
                                <w:rPr>
                                  <w:rFonts w:asciiTheme="minorHAnsi" w:hAnsi="Calibri" w:cstheme="minorBidi"/>
                                  <w:b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1.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242C04"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Network Skimming</w:t>
                              </w:r>
                            </w:p>
                          </w:txbxContent>
                        </wps:txbx>
                        <wps:bodyPr rtlCol="0" anchor="t">
                          <a:noAutofit/>
                        </wps:bodyPr>
                      </wps:wsp>
                      <wps:wsp>
                        <wps:cNvPr id="9" name="Flowchart: Alternate Process 8"/>
                        <wps:cNvSpPr/>
                        <wps:spPr>
                          <a:xfrm>
                            <a:off x="2562046" y="802256"/>
                            <a:ext cx="937260" cy="371475"/>
                          </a:xfrm>
                          <a:prstGeom prst="flowChartAlternateProcess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A8A049" w14:textId="3D2E9CAD" w:rsidR="00242C04" w:rsidRPr="00964431" w:rsidRDefault="00242C04" w:rsidP="00242C0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964431"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w:t>OD Skims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  <wps:wsp>
                        <wps:cNvPr id="2" name="Flowchart: Process 3"/>
                        <wps:cNvSpPr/>
                        <wps:spPr>
                          <a:xfrm>
                            <a:off x="1388853" y="4839419"/>
                            <a:ext cx="1687830" cy="758825"/>
                          </a:xfrm>
                          <a:prstGeom prst="roundRect">
                            <a:avLst/>
                          </a:prstGeom>
                          <a:ln w="3810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B38234" w14:textId="13ACF16C" w:rsidR="00242C04" w:rsidRDefault="00582214" w:rsidP="00242C0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582214">
                                <w:rPr>
                                  <w:rFonts w:asciiTheme="minorHAnsi" w:hAnsi="Calibri" w:cstheme="minorBidi"/>
                                  <w:b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3.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242C04"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36"/>
                                  <w:szCs w:val="36"/>
                                </w:rPr>
                                <w:t>Network Assignment</w:t>
                              </w:r>
                            </w:p>
                          </w:txbxContent>
                        </wps:txbx>
                        <wps:bodyPr rtlCol="0" anchor="ctr">
                          <a:noAutofit/>
                        </wps:bodyPr>
                      </wps:wsp>
                      <wps:wsp>
                        <wps:cNvPr id="14" name="Arrow: Curved Right 14"/>
                        <wps:cNvSpPr/>
                        <wps:spPr>
                          <a:xfrm rot="10800000" flipH="1">
                            <a:off x="388189" y="1759788"/>
                            <a:ext cx="937260" cy="3493135"/>
                          </a:xfrm>
                          <a:prstGeom prst="curvedRightArrow">
                            <a:avLst>
                              <a:gd name="adj1" fmla="val 18279"/>
                              <a:gd name="adj2" fmla="val 55834"/>
                              <a:gd name="adj3" fmla="val 2500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Flowchart: Alternate Process 8"/>
                        <wps:cNvSpPr/>
                        <wps:spPr>
                          <a:xfrm>
                            <a:off x="810883" y="6426679"/>
                            <a:ext cx="1711960" cy="643179"/>
                          </a:xfrm>
                          <a:prstGeom prst="flowChartAlternateProcess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66F80C" w14:textId="77B9F644" w:rsidR="004413DB" w:rsidRPr="004413DB" w:rsidRDefault="004413DB" w:rsidP="004413D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4413DB"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w:t>Hourly Volume by POE and Lane Type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  <wps:wsp>
                        <wps:cNvPr id="66" name="Flowchart: Alternate Process 8"/>
                        <wps:cNvSpPr/>
                        <wps:spPr>
                          <a:xfrm>
                            <a:off x="3838755" y="0"/>
                            <a:ext cx="1992630" cy="379095"/>
                          </a:xfrm>
                          <a:prstGeom prst="flowChartAlternateProcess">
                            <a:avLst/>
                          </a:prstGeom>
                          <a:solidFill>
                            <a:srgbClr val="CC99FF"/>
                          </a:solidFill>
                          <a:ln>
                            <a:solidFill>
                              <a:srgbClr val="7030A0"/>
                            </a:solidFill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2">
                            <a:schemeClr val="accent5"/>
                          </a:fillRef>
                          <a:effectRef idx="1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91118E" w14:textId="20CF7C7C" w:rsidR="00465C1E" w:rsidRPr="00964431" w:rsidRDefault="00465C1E" w:rsidP="00465C1E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w:t>Global Feedback Loop</w:t>
                              </w:r>
                            </w:p>
                          </w:txbxContent>
                        </wps:txbx>
                        <wps:bodyPr wrap="square" rtlCol="0" anchor="t">
                          <a:noAutofit/>
                        </wps:bodyPr>
                      </wps:wsp>
                      <wps:wsp>
                        <wps:cNvPr id="25" name="Arrow: Curved Right 25"/>
                        <wps:cNvSpPr/>
                        <wps:spPr>
                          <a:xfrm rot="5400000" flipH="1">
                            <a:off x="2812211" y="5089585"/>
                            <a:ext cx="816610" cy="2688590"/>
                          </a:xfrm>
                          <a:prstGeom prst="curvedRightArrow">
                            <a:avLst>
                              <a:gd name="adj1" fmla="val 18279"/>
                              <a:gd name="adj2" fmla="val 60495"/>
                              <a:gd name="adj3" fmla="val 2500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Arrow: Curved Right 29"/>
                        <wps:cNvSpPr/>
                        <wps:spPr>
                          <a:xfrm rot="16200000" flipH="1">
                            <a:off x="2876910" y="-228597"/>
                            <a:ext cx="932815" cy="2688590"/>
                          </a:xfrm>
                          <a:prstGeom prst="curvedRightArrow">
                            <a:avLst>
                              <a:gd name="adj1" fmla="val 18279"/>
                              <a:gd name="adj2" fmla="val 60495"/>
                              <a:gd name="adj3" fmla="val 2500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3499306" y="1431799"/>
                            <a:ext cx="6024257" cy="4528265"/>
                            <a:chOff x="-80657" y="-186"/>
                            <a:chExt cx="6024257" cy="4528589"/>
                          </a:xfrm>
                        </wpg:grpSpPr>
                        <wps:wsp>
                          <wps:cNvPr id="31" name="Rectangle 31"/>
                          <wps:cNvSpPr/>
                          <wps:spPr>
                            <a:xfrm>
                              <a:off x="-80657" y="198302"/>
                              <a:ext cx="6024257" cy="4330101"/>
                            </a:xfrm>
                            <a:prstGeom prst="rect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" name="Flowchart: Alternate Process 8"/>
                          <wps:cNvSpPr/>
                          <wps:spPr>
                            <a:xfrm>
                              <a:off x="-34505" y="224080"/>
                              <a:ext cx="1518143" cy="1260814"/>
                            </a:xfrm>
                            <a:prstGeom prst="flowChartAlternateProcess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FFD9295" w14:textId="37EE1F43" w:rsidR="009F51BF" w:rsidRDefault="009F51BF" w:rsidP="003F2A6F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</w:rPr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</w:rPr>
                                  <w:t xml:space="preserve">Optimal POE Lane Configurations, POE Wait Times </w:t>
                                </w:r>
                              </w:p>
                              <w:p w14:paraId="06A43AEF" w14:textId="27D2E08F" w:rsidR="003F2A6F" w:rsidRPr="003F2A6F" w:rsidRDefault="009F51BF" w:rsidP="003F2A6F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</w:rPr>
                                  <w:t>and OME Toll</w:t>
                                </w:r>
                              </w:p>
                            </w:txbxContent>
                          </wps:txbx>
                          <wps:bodyPr wrap="square" rtlCol="0" anchor="t">
                            <a:noAutofit/>
                          </wps:bodyPr>
                        </wps:wsp>
                        <wps:wsp>
                          <wps:cNvPr id="27" name="Flowchart: Process 13"/>
                          <wps:cNvSpPr/>
                          <wps:spPr>
                            <a:xfrm>
                              <a:off x="690113" y="3683479"/>
                              <a:ext cx="1141742" cy="759124"/>
                            </a:xfrm>
                            <a:prstGeom prst="roundRect">
                              <a:avLst/>
                            </a:prstGeom>
                            <a:ln w="1905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53C83C" w14:textId="1C03FC2B" w:rsidR="00EE292E" w:rsidRPr="00EE292E" w:rsidRDefault="00F50E46" w:rsidP="00F50E46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</w:rPr>
                                  <w:t>DES Model (for updated wait times)</w:t>
                                </w:r>
                              </w:p>
                            </w:txbxContent>
                          </wps:txbx>
                          <wps:bodyPr wrap="square" rtlCol="0" anchor="t">
                            <a:noAutofit/>
                          </wps:bodyPr>
                        </wps:wsp>
                        <wps:wsp>
                          <wps:cNvPr id="1" name="Flowchart: Process 3"/>
                          <wps:cNvSpPr/>
                          <wps:spPr>
                            <a:xfrm>
                              <a:off x="1837426" y="569343"/>
                              <a:ext cx="1687830" cy="759365"/>
                            </a:xfrm>
                            <a:prstGeom prst="roundRect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8B19556" w14:textId="1075FFCB" w:rsidR="00242C04" w:rsidRDefault="00DC5900" w:rsidP="00242C04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 xml:space="preserve">a. </w:t>
                                </w:r>
                                <w:r w:rsidR="00862DC8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>Port</w:t>
                                </w:r>
                                <w:r w:rsidR="006D5E27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 xml:space="preserve"> Choice Logit Model</w:t>
                                </w:r>
                              </w:p>
                            </w:txbxContent>
                          </wps:txbx>
                          <wps:bodyPr rtlCol="0" anchor="ctr">
                            <a:noAutofit/>
                          </wps:bodyPr>
                        </wps:wsp>
                        <wps:wsp>
                          <wps:cNvPr id="16" name="Flowchart: Process 3"/>
                          <wps:cNvSpPr/>
                          <wps:spPr>
                            <a:xfrm>
                              <a:off x="3105509" y="1725283"/>
                              <a:ext cx="2526030" cy="728345"/>
                            </a:xfrm>
                            <a:prstGeom prst="roundRect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225359" w14:textId="60F4B473" w:rsidR="006D5E27" w:rsidRDefault="00DC5900" w:rsidP="006D5E2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 xml:space="preserve">b. </w:t>
                                </w:r>
                                <w:r w:rsidR="006D5E27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>Discrete Event Simulation (DES) Model</w:t>
                                </w:r>
                              </w:p>
                            </w:txbxContent>
                          </wps:txbx>
                          <wps:bodyPr wrap="square" rtlCol="0" anchor="ctr">
                            <a:noAutofit/>
                          </wps:bodyPr>
                        </wps:wsp>
                        <wps:wsp>
                          <wps:cNvPr id="10" name="Flowchart: Process 9"/>
                          <wps:cNvSpPr/>
                          <wps:spPr>
                            <a:xfrm>
                              <a:off x="1880558" y="2777706"/>
                              <a:ext cx="1687830" cy="767990"/>
                            </a:xfrm>
                            <a:prstGeom prst="roundRect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5A49ED" w14:textId="3D8D0606" w:rsidR="006D5E27" w:rsidRDefault="00DC5900" w:rsidP="006D5E2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 xml:space="preserve">c. </w:t>
                                </w:r>
                                <w:r w:rsidR="0063016A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>Lane Optimization</w:t>
                                </w:r>
                              </w:p>
                            </w:txbxContent>
                          </wps:txbx>
                          <wps:bodyPr rtlCol="0" anchor="ctr">
                            <a:noAutofit/>
                          </wps:bodyPr>
                        </wps:wsp>
                        <wps:wsp>
                          <wps:cNvPr id="18" name="Flowchart: Process 13"/>
                          <wps:cNvSpPr/>
                          <wps:spPr>
                            <a:xfrm>
                              <a:off x="224286" y="1742659"/>
                              <a:ext cx="1687830" cy="793253"/>
                            </a:xfrm>
                            <a:prstGeom prst="roundRect">
                              <a:avLst/>
                            </a:prstGeom>
                            <a:ln w="38100"/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A7C377" w14:textId="76A42985" w:rsidR="006D5E27" w:rsidRDefault="00DC5900" w:rsidP="006D5E27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 xml:space="preserve">d. </w:t>
                                </w:r>
                                <w:bookmarkStart w:id="0" w:name="_GoBack"/>
                                <w:bookmarkEnd w:id="0"/>
                                <w:r w:rsidR="00D32673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w:t>OME Toll Adjustment</w:t>
                                </w:r>
                              </w:p>
                            </w:txbxContent>
                          </wps:txbx>
                          <wps:bodyPr rtlCol="0" anchor="t">
                            <a:noAutofit/>
                          </wps:bodyPr>
                        </wps:wsp>
                        <wps:wsp>
                          <wps:cNvPr id="28" name="Flowchart: Alternate Process 8"/>
                          <wps:cNvSpPr/>
                          <wps:spPr>
                            <a:xfrm>
                              <a:off x="4572000" y="3062377"/>
                              <a:ext cx="1249321" cy="353683"/>
                            </a:xfrm>
                            <a:prstGeom prst="flowChartAlternateProcess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D0021B" w14:textId="1B279AE5" w:rsidR="00EE292E" w:rsidRPr="00165926" w:rsidRDefault="00EE292E" w:rsidP="00EE292E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165926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Cs w:val="36"/>
                                  </w:rPr>
                                  <w:t>POE Wait Time</w:t>
                                </w:r>
                                <w:r w:rsidR="00D32673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Cs w:val="36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wrap="square" rtlCol="0" anchor="t">
                            <a:noAutofit/>
                          </wps:bodyPr>
                        </wps:wsp>
                        <wps:wsp>
                          <wps:cNvPr id="67" name="Flowchart: Alternate Process 8"/>
                          <wps:cNvSpPr/>
                          <wps:spPr>
                            <a:xfrm>
                              <a:off x="2294625" y="-186"/>
                              <a:ext cx="1751163" cy="379095"/>
                            </a:xfrm>
                            <a:prstGeom prst="flowChartAlternateProcess">
                              <a:avLst/>
                            </a:prstGeom>
                            <a:ln/>
                          </wps:spPr>
                          <wps:style>
                            <a:lnRef idx="1">
                              <a:schemeClr val="accent6"/>
                            </a:lnRef>
                            <a:fillRef idx="2">
                              <a:schemeClr val="accent6"/>
                            </a:fillRef>
                            <a:effectRef idx="1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2B42EA3" w14:textId="3A2B98A7" w:rsidR="00465C1E" w:rsidRPr="00964431" w:rsidRDefault="00582214" w:rsidP="00465C1E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582214">
                                  <w:rPr>
                                    <w:rFonts w:asciiTheme="minorHAnsi" w:hAnsi="Calibri" w:cstheme="minorBidi"/>
                                    <w:b/>
                                    <w:color w:val="000000" w:themeColor="dark1"/>
                                    <w:kern w:val="24"/>
                                    <w:sz w:val="28"/>
                                    <w:szCs w:val="28"/>
                                  </w:rPr>
                                  <w:t>2.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465C1E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28"/>
                                    <w:szCs w:val="28"/>
                                  </w:rPr>
                                  <w:t xml:space="preserve">POE Choice </w:t>
                                </w:r>
                                <w:r w:rsidR="00603457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 w:val="28"/>
                                    <w:szCs w:val="28"/>
                                  </w:rPr>
                                  <w:t>Loop</w:t>
                                </w:r>
                              </w:p>
                            </w:txbxContent>
                          </wps:txbx>
                          <wps:bodyPr wrap="square" rtlCol="0" anchor="t">
                            <a:noAutofit/>
                          </wps:bodyPr>
                        </wps:wsp>
                        <wps:wsp>
                          <wps:cNvPr id="71" name="Arrow: Bent 71"/>
                          <wps:cNvSpPr/>
                          <wps:spPr>
                            <a:xfrm>
                              <a:off x="974785" y="715852"/>
                              <a:ext cx="810727" cy="941586"/>
                            </a:xfrm>
                            <a:prstGeom prst="bentArrow">
                              <a:avLst>
                                <a:gd name="adj1" fmla="val 12877"/>
                                <a:gd name="adj2" fmla="val 16413"/>
                                <a:gd name="adj3" fmla="val 20959"/>
                                <a:gd name="adj4" fmla="val 43750"/>
                              </a:avLst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Flowchart: Alternate Process 8"/>
                          <wps:cNvSpPr/>
                          <wps:spPr>
                            <a:xfrm>
                              <a:off x="4658264" y="802257"/>
                              <a:ext cx="1249321" cy="353683"/>
                            </a:xfrm>
                            <a:prstGeom prst="flowChartAlternateProcess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5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5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1AD06D" w14:textId="596E099F" w:rsidR="00165926" w:rsidRPr="00165926" w:rsidRDefault="00165926" w:rsidP="00165926">
                                <w:pPr>
                                  <w:pStyle w:val="NormalWeb"/>
                                  <w:spacing w:before="0" w:beforeAutospacing="0" w:after="0" w:afterAutospacing="0"/>
                                  <w:rPr>
                                    <w:sz w:val="18"/>
                                  </w:rPr>
                                </w:pPr>
                                <w:r w:rsidRPr="00165926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Cs w:val="36"/>
                                  </w:rPr>
                                  <w:t xml:space="preserve">POE </w:t>
                                </w: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Cs w:val="36"/>
                                  </w:rPr>
                                  <w:t>Volume</w:t>
                                </w:r>
                                <w:r w:rsidR="00D32673"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kern w:val="24"/>
                                    <w:szCs w:val="36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wrap="square" rtlCol="0" anchor="t">
                            <a:noAutofit/>
                          </wps:bodyPr>
                        </wps:wsp>
                        <wps:wsp>
                          <wps:cNvPr id="5" name="Arrow: Bent 5"/>
                          <wps:cNvSpPr/>
                          <wps:spPr>
                            <a:xfrm rot="5400000">
                              <a:off x="3761116" y="595223"/>
                              <a:ext cx="893337" cy="1231900"/>
                            </a:xfrm>
                            <a:prstGeom prst="bentArrow">
                              <a:avLst>
                                <a:gd name="adj1" fmla="val 12877"/>
                                <a:gd name="adj2" fmla="val 16413"/>
                                <a:gd name="adj3" fmla="val 20959"/>
                                <a:gd name="adj4" fmla="val 43750"/>
                              </a:avLst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Arrow: Bent 6"/>
                          <wps:cNvSpPr/>
                          <wps:spPr>
                            <a:xfrm rot="10800000">
                              <a:off x="3614467" y="2501660"/>
                              <a:ext cx="1146163" cy="914400"/>
                            </a:xfrm>
                            <a:prstGeom prst="bentArrow">
                              <a:avLst>
                                <a:gd name="adj1" fmla="val 12877"/>
                                <a:gd name="adj2" fmla="val 16413"/>
                                <a:gd name="adj3" fmla="val 20959"/>
                                <a:gd name="adj4" fmla="val 43750"/>
                              </a:avLst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Arrow: Circular 8"/>
                          <wps:cNvSpPr/>
                          <wps:spPr>
                            <a:xfrm rot="16200000">
                              <a:off x="1539815" y="3316856"/>
                              <a:ext cx="525780" cy="638175"/>
                            </a:xfrm>
                            <a:prstGeom prst="circularArrow">
                              <a:avLst>
                                <a:gd name="adj1" fmla="val 12500"/>
                                <a:gd name="adj2" fmla="val 1142319"/>
                                <a:gd name="adj3" fmla="val 20457681"/>
                                <a:gd name="adj4" fmla="val 4806224"/>
                                <a:gd name="adj5" fmla="val 12500"/>
                              </a:avLst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Arrow: Bent 13"/>
                          <wps:cNvSpPr/>
                          <wps:spPr>
                            <a:xfrm rot="16200000">
                              <a:off x="974784" y="2372264"/>
                              <a:ext cx="641626" cy="1023868"/>
                            </a:xfrm>
                            <a:prstGeom prst="bentArrow">
                              <a:avLst>
                                <a:gd name="adj1" fmla="val 18663"/>
                                <a:gd name="adj2" fmla="val 16413"/>
                                <a:gd name="adj3" fmla="val 20959"/>
                                <a:gd name="adj4" fmla="val 43750"/>
                              </a:avLst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4C8C11" id="Group 11" o:spid="_x0000_s1026" style="position:absolute;margin-left:-55pt;margin-top:-49.6pt;width:759.05pt;height:580.3pt;z-index:251732992" coordsize="96399,736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">
                <v:roundrect id="Rectangle: Rounded Corners 65" o:spid="_x0000_s1027" style="position:absolute;top:2070;width:96399;height:7162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" filled="f" strokecolor="#7030a0" strokeweight="2.25pt">
                  <v:stroke dashstyle="longDashDot" joinstyle="miter"/>
                </v:roundrect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_x0000_s1028" type="#_x0000_t176" style="position:absolute;left:17080;top:56416;width:9449;height:3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" fillcolor="white [3201]" stroked="f" strokeweight="1pt">
                  <v:textbox>
                    <w:txbxContent>
                      <w:p w14:paraId="18661ED4" w14:textId="77777777" w:rsidR="00B365E9" w:rsidRPr="00B365E9" w:rsidRDefault="00B365E9" w:rsidP="00B365E9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ED7D31" w:themeColor="accent2"/>
                            <w:sz w:val="20"/>
                          </w:rPr>
                        </w:pPr>
                        <w:r w:rsidRPr="00B365E9">
                          <w:rPr>
                            <w:rFonts w:asciiTheme="minorHAnsi" w:hAnsi="Calibri" w:cstheme="minorBidi"/>
                            <w:color w:val="ED7D31" w:themeColor="accent2"/>
                            <w:kern w:val="24"/>
                            <w:sz w:val="28"/>
                            <w:szCs w:val="36"/>
                          </w:rPr>
                          <w:t>TransCAD</w:t>
                        </w:r>
                      </w:p>
                    </w:txbxContent>
                  </v:textbox>
                </v:shape>
                <v:shape id="_x0000_s1029" type="#_x0000_t176" style="position:absolute;left:17252;top:24499;width:9449;height:33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" fillcolor="white [3201]" stroked="f" strokeweight="1pt">
                  <v:textbox>
                    <w:txbxContent>
                      <w:p w14:paraId="6AC41735" w14:textId="380DACA8" w:rsidR="00B365E9" w:rsidRPr="00B365E9" w:rsidRDefault="00B365E9" w:rsidP="00B365E9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ED7D31" w:themeColor="accent2"/>
                            <w:sz w:val="20"/>
                          </w:rPr>
                        </w:pPr>
                        <w:r w:rsidRPr="00B365E9">
                          <w:rPr>
                            <w:rFonts w:asciiTheme="minorHAnsi" w:hAnsi="Calibri" w:cstheme="minorBidi"/>
                            <w:color w:val="ED7D31" w:themeColor="accent2"/>
                            <w:kern w:val="24"/>
                            <w:sz w:val="28"/>
                            <w:szCs w:val="36"/>
                          </w:rPr>
                          <w:t>TransCAD</w:t>
                        </w:r>
                      </w:p>
                    </w:txbxContent>
                  </v:textbox>
                </v:shape>
                <v:shape id="_x0000_s1030" type="#_x0000_t176" style="position:absolute;left:4572;top:33815;width:11620;height:5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" fillcolor="white [3201]" stroked="f" strokeweight="1pt">
                  <v:textbox>
                    <w:txbxContent>
                      <w:p w14:paraId="7B04ADA5" w14:textId="0004DC9C" w:rsidR="00242C04" w:rsidRPr="004413DB" w:rsidRDefault="00242C04" w:rsidP="00242C04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4413DB"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28"/>
                            <w:szCs w:val="28"/>
                          </w:rPr>
                          <w:t>Congested Travel Times</w:t>
                        </w:r>
                      </w:p>
                    </w:txbxContent>
                  </v:textbox>
                </v:shape>
                <v:roundrect id="Flowchart: Process 3" o:spid="_x0000_s1031" style="position:absolute;left:14061;top:16303;width:16878;height:776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" fillcolor="white [3201]" strokecolor="#4472c4 [3208]" strokeweight="3pt">
                  <v:stroke joinstyle="miter"/>
                  <v:textbox>
                    <w:txbxContent>
                      <w:p w14:paraId="5DA0FE1C" w14:textId="46B2F266" w:rsidR="00242C04" w:rsidRDefault="00582214" w:rsidP="00242C0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582214">
                          <w:rPr>
                            <w:rFonts w:asciiTheme="minorHAnsi" w:hAnsi="Calibri" w:cstheme="minorBidi"/>
                            <w:b/>
                            <w:color w:val="000000" w:themeColor="dark1"/>
                            <w:kern w:val="24"/>
                            <w:sz w:val="36"/>
                            <w:szCs w:val="36"/>
                          </w:rPr>
                          <w:t>1.</w:t>
                        </w:r>
                        <w:r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36"/>
                            <w:szCs w:val="36"/>
                          </w:rPr>
                          <w:t xml:space="preserve"> </w:t>
                        </w:r>
                        <w:r w:rsidR="00242C04"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36"/>
                            <w:szCs w:val="36"/>
                          </w:rPr>
                          <w:t>Network Skimming</w:t>
                        </w:r>
                      </w:p>
                    </w:txbxContent>
                  </v:textbox>
                </v:roundrect>
                <v:shape id="_x0000_s1032" type="#_x0000_t176" style="position:absolute;left:25620;top:8022;width:9373;height:3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" fillcolor="white [3201]" stroked="f" strokeweight="1pt">
                  <v:textbox>
                    <w:txbxContent>
                      <w:p w14:paraId="77A8A049" w14:textId="3D2E9CAD" w:rsidR="00242C04" w:rsidRPr="00964431" w:rsidRDefault="00242C04" w:rsidP="00242C04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964431"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28"/>
                            <w:szCs w:val="28"/>
                          </w:rPr>
                          <w:t>OD Skims</w:t>
                        </w:r>
                      </w:p>
                    </w:txbxContent>
                  </v:textbox>
                </v:shape>
                <v:roundrect id="Flowchart: Process 3" o:spid="_x0000_s1033" style="position:absolute;left:13888;top:48394;width:16878;height:758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" fillcolor="white [3201]" strokecolor="#4472c4 [3208]" strokeweight="3pt">
                  <v:stroke joinstyle="miter"/>
                  <v:textbox>
                    <w:txbxContent>
                      <w:p w14:paraId="70B38234" w14:textId="13ACF16C" w:rsidR="00242C04" w:rsidRDefault="00582214" w:rsidP="00242C0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582214">
                          <w:rPr>
                            <w:rFonts w:asciiTheme="minorHAnsi" w:hAnsi="Calibri" w:cstheme="minorBidi"/>
                            <w:b/>
                            <w:color w:val="000000" w:themeColor="dark1"/>
                            <w:kern w:val="24"/>
                            <w:sz w:val="36"/>
                            <w:szCs w:val="36"/>
                          </w:rPr>
                          <w:t>3.</w:t>
                        </w:r>
                        <w:r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36"/>
                            <w:szCs w:val="36"/>
                          </w:rPr>
                          <w:t xml:space="preserve"> </w:t>
                        </w:r>
                        <w:r w:rsidR="00242C04"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36"/>
                            <w:szCs w:val="36"/>
                          </w:rPr>
                          <w:t>Network Assignment</w:t>
                        </w:r>
                      </w:p>
                    </w:txbxContent>
                  </v:textbox>
                </v:roundrect>
                <v:shapetype id="_x0000_t102" coordsize="21600,21600" o:spt="102" adj="12960,19440,14400" path="ar,0@23@3@22,,0@4,0@15@23@1,0@7@2@13l@2@14@22@8@2@12wa,0@23@3@2@11@26@17,0@15@23@1@26@17@22@15xear,0@23@3,0@4@26@17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0,@17;@2,@14;@22,@8;@2,@12;@22,@16" o:connectangles="180,90,0,0,0" textboxrect="@47,@45,@48,@46"/>
                  <v:handles>
                    <v:h position="bottomRight,#0" yrange="@40,@29"/>
                    <v:h position="bottomRight,#1" yrange="@27,@21"/>
                    <v:h position="#2,bottomRight" xrange="@44,@22"/>
                  </v:handles>
                  <o:complex v:ext="view"/>
                </v:shapetype>
                <v:shape id="Arrow: Curved Right 14" o:spid="_x0000_s1034" type="#_x0000_t102" style="position:absolute;left:3881;top:17597;width:9373;height:34932;rotation:18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" adj="18364,20512,16200" fillcolor="#5b9bd5 [3204]" strokecolor="#1f4d78 [1604]" strokeweight="1pt"/>
                <v:shape id="_x0000_s1035" type="#_x0000_t176" style="position:absolute;left:8108;top:64266;width:17120;height:6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" fillcolor="white [3201]" stroked="f" strokeweight="1pt">
                  <v:textbox>
                    <w:txbxContent>
                      <w:p w14:paraId="3F66F80C" w14:textId="77B9F644" w:rsidR="004413DB" w:rsidRPr="004413DB" w:rsidRDefault="004413DB" w:rsidP="004413DB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 w:rsidRPr="004413DB"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28"/>
                            <w:szCs w:val="28"/>
                          </w:rPr>
                          <w:t>Hourly Volume by POE and Lane Type</w:t>
                        </w:r>
                      </w:p>
                    </w:txbxContent>
                  </v:textbox>
                </v:shape>
                <v:shape id="_x0000_s1036" type="#_x0000_t176" style="position:absolute;left:38387;width:19926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" fillcolor="#c9f" strokecolor="#7030a0" strokeweight=".5pt">
                  <v:textbox>
                    <w:txbxContent>
                      <w:p w14:paraId="7791118E" w14:textId="20CF7C7C" w:rsidR="00465C1E" w:rsidRPr="00964431" w:rsidRDefault="00465C1E" w:rsidP="00465C1E">
                        <w:pPr>
                          <w:pStyle w:val="NormalWeb"/>
                          <w:spacing w:before="0" w:beforeAutospacing="0" w:after="0" w:afterAutospacing="0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dark1"/>
                            <w:kern w:val="24"/>
                            <w:sz w:val="28"/>
                            <w:szCs w:val="28"/>
                          </w:rPr>
                          <w:t>Global Feedback Loop</w:t>
                        </w:r>
                      </w:p>
                    </w:txbxContent>
                  </v:textbox>
                </v:shape>
                <v:shape id="Arrow: Curved Right 25" o:spid="_x0000_s1037" type="#_x0000_t102" style="position:absolute;left:28122;top:50895;width:8166;height:26886;rotation:-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" adj="17631,20215,16200" fillcolor="#5b9bd5 [3204]" strokecolor="#1f4d78 [1604]" strokeweight="1pt"/>
                <v:shape id="Arrow: Curved Right 29" o:spid="_x0000_s1038" type="#_x0000_t102" style="position:absolute;left:28768;top:-2286;width:9329;height:26886;rotation:9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" adj="17066,20018,16200" fillcolor="#5b9bd5 [3204]" strokecolor="#1f4d78 [1604]" strokeweight="1pt"/>
                <v:group id="Group 7" o:spid="_x0000_s1039" style="position:absolute;left:34993;top:14317;width:60242;height:45283" coordorigin="-806,-1" coordsize="60242,45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31" o:spid="_x0000_s1040" style="position:absolute;left:-806;top:1983;width:60242;height:433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" fillcolor="white [3201]" strokecolor="#70ad47 [3209]" strokeweight="1pt">
                    <v:stroke dashstyle="longDash"/>
                  </v:rect>
                  <v:shape id="_x0000_s1041" type="#_x0000_t176" style="position:absolute;left:-345;top:2240;width:15181;height:12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" fillcolor="white [3201]" stroked="f" strokeweight="1pt">
                    <v:textbox>
                      <w:txbxContent>
                        <w:p w14:paraId="5FFD9295" w14:textId="37EE1F43" w:rsidR="009F51BF" w:rsidRDefault="009F51BF" w:rsidP="003F2A6F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</w:rPr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</w:rPr>
                            <w:t xml:space="preserve">Optimal POE Lane Configurations, POE Wait Times </w:t>
                          </w:r>
                        </w:p>
                        <w:p w14:paraId="06A43AEF" w14:textId="27D2E08F" w:rsidR="003F2A6F" w:rsidRPr="003F2A6F" w:rsidRDefault="009F51BF" w:rsidP="003F2A6F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</w:rPr>
                            <w:t>and OME Toll</w:t>
                          </w:r>
                        </w:p>
                      </w:txbxContent>
                    </v:textbox>
                  </v:shape>
                  <v:roundrect id="Flowchart: Process 13" o:spid="_x0000_s1042" style="position:absolute;left:6901;top:36834;width:11417;height:759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" fillcolor="white [3201]" strokecolor="#4472c4 [3208]" strokeweight="1.5pt">
                    <v:stroke joinstyle="miter"/>
                    <v:textbox>
                      <w:txbxContent>
                        <w:p w14:paraId="7C53C83C" w14:textId="1C03FC2B" w:rsidR="00EE292E" w:rsidRPr="00EE292E" w:rsidRDefault="00F50E46" w:rsidP="00F50E4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</w:rPr>
                            <w:t>DES Model (for updated wait times)</w:t>
                          </w:r>
                        </w:p>
                      </w:txbxContent>
                    </v:textbox>
                  </v:roundrect>
                  <v:roundrect id="Flowchart: Process 3" o:spid="_x0000_s1043" style="position:absolute;left:18374;top:5693;width:16878;height:75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" fillcolor="white [3201]" strokecolor="#4472c4 [3208]" strokeweight="3pt">
                    <v:stroke joinstyle="miter"/>
                    <v:textbox>
                      <w:txbxContent>
                        <w:p w14:paraId="48B19556" w14:textId="1075FFCB" w:rsidR="00242C04" w:rsidRDefault="00DC5900" w:rsidP="00242C04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 xml:space="preserve">a. </w:t>
                          </w:r>
                          <w:r w:rsidR="00862DC8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>Port</w:t>
                          </w:r>
                          <w:r w:rsidR="006D5E27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 xml:space="preserve"> Choice Logit Model</w:t>
                          </w:r>
                        </w:p>
                      </w:txbxContent>
                    </v:textbox>
                  </v:roundrect>
                  <v:roundrect id="Flowchart: Process 3" o:spid="_x0000_s1044" style="position:absolute;left:31055;top:17252;width:25260;height:728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" fillcolor="white [3201]" strokecolor="#4472c4 [3208]" strokeweight="3pt">
                    <v:stroke joinstyle="miter"/>
                    <v:textbox>
                      <w:txbxContent>
                        <w:p w14:paraId="54225359" w14:textId="60F4B473" w:rsidR="006D5E27" w:rsidRDefault="00DC5900" w:rsidP="006D5E2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 xml:space="preserve">b. </w:t>
                          </w:r>
                          <w:r w:rsidR="006D5E27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>Discrete Event Simulation (DES) Model</w:t>
                          </w:r>
                        </w:p>
                      </w:txbxContent>
                    </v:textbox>
                  </v:roundrect>
                  <v:roundrect id="Flowchart: Process 9" o:spid="_x0000_s1045" style="position:absolute;left:18805;top:27777;width:16878;height:767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" fillcolor="white [3201]" strokecolor="#4472c4 [3208]" strokeweight="3pt">
                    <v:stroke joinstyle="miter"/>
                    <v:textbox>
                      <w:txbxContent>
                        <w:p w14:paraId="185A49ED" w14:textId="3D8D0606" w:rsidR="006D5E27" w:rsidRDefault="00DC5900" w:rsidP="006D5E2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 xml:space="preserve">c. </w:t>
                          </w:r>
                          <w:r w:rsidR="0063016A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>Lane Optimization</w:t>
                          </w:r>
                        </w:p>
                      </w:txbxContent>
                    </v:textbox>
                  </v:roundrect>
                  <v:roundrect id="Flowchart: Process 13" o:spid="_x0000_s1046" style="position:absolute;left:2242;top:17426;width:16879;height:7933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" fillcolor="white [3201]" strokecolor="#4472c4 [3208]" strokeweight="3pt">
                    <v:stroke joinstyle="miter"/>
                    <v:textbox>
                      <w:txbxContent>
                        <w:p w14:paraId="52A7C377" w14:textId="76A42985" w:rsidR="006D5E27" w:rsidRDefault="00DC5900" w:rsidP="006D5E27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 xml:space="preserve">d. </w:t>
                          </w:r>
                          <w:bookmarkStart w:id="1" w:name="_GoBack"/>
                          <w:bookmarkEnd w:id="1"/>
                          <w:r w:rsidR="00D32673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36"/>
                              <w:szCs w:val="36"/>
                            </w:rPr>
                            <w:t>OME Toll Adjustment</w:t>
                          </w:r>
                        </w:p>
                      </w:txbxContent>
                    </v:textbox>
                  </v:roundrect>
                  <v:shape id="_x0000_s1047" type="#_x0000_t176" style="position:absolute;left:45720;top:30623;width:12493;height:3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" fillcolor="white [3201]" stroked="f" strokeweight="1pt">
                    <v:textbox>
                      <w:txbxContent>
                        <w:p w14:paraId="57D0021B" w14:textId="1B279AE5" w:rsidR="00EE292E" w:rsidRPr="00165926" w:rsidRDefault="00EE292E" w:rsidP="00EE292E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18"/>
                            </w:rPr>
                          </w:pPr>
                          <w:r w:rsidRPr="00165926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Cs w:val="36"/>
                            </w:rPr>
                            <w:t>POE Wait Time</w:t>
                          </w:r>
                          <w:r w:rsidR="00D32673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Cs w:val="36"/>
                            </w:rPr>
                            <w:t>s</w:t>
                          </w:r>
                        </w:p>
                      </w:txbxContent>
                    </v:textbox>
                  </v:shape>
                  <v:shape id="_x0000_s1048" type="#_x0000_t176" style="position:absolute;left:22946;top:-1;width:17511;height:37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" fillcolor="#9ecb81 [2169]" strokecolor="#70ad47 [3209]" strokeweight=".5pt">
                    <v:fill color2="#8ac066 [2617]" rotate="t" colors="0 #b5d5a7;.5 #aace99;1 #9cca86" focus="100%" type="gradient">
                      <o:fill v:ext="view" type="gradientUnscaled"/>
                    </v:fill>
                    <v:textbox>
                      <w:txbxContent>
                        <w:p w14:paraId="62B42EA3" w14:textId="3A2B98A7" w:rsidR="00465C1E" w:rsidRPr="00964431" w:rsidRDefault="00582214" w:rsidP="00465C1E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8"/>
                              <w:szCs w:val="28"/>
                            </w:rPr>
                          </w:pPr>
                          <w:r w:rsidRPr="00582214">
                            <w:rPr>
                              <w:rFonts w:asciiTheme="minorHAnsi" w:hAnsi="Calibri" w:cstheme="minorBidi"/>
                              <w:b/>
                              <w:color w:val="000000" w:themeColor="dark1"/>
                              <w:kern w:val="24"/>
                              <w:sz w:val="28"/>
                              <w:szCs w:val="28"/>
                            </w:rPr>
                            <w:t>2.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28"/>
                              <w:szCs w:val="28"/>
                            </w:rPr>
                            <w:t xml:space="preserve"> </w:t>
                          </w:r>
                          <w:r w:rsidR="00465C1E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28"/>
                              <w:szCs w:val="28"/>
                            </w:rPr>
                            <w:t xml:space="preserve">POE Choice </w:t>
                          </w:r>
                          <w:r w:rsidR="00603457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 w:val="28"/>
                              <w:szCs w:val="28"/>
                            </w:rPr>
                            <w:t>Loop</w:t>
                          </w:r>
                        </w:p>
                      </w:txbxContent>
                    </v:textbox>
                  </v:shape>
                  <v:shape id="Arrow: Bent 71" o:spid="_x0000_s1049" style="position:absolute;left:9747;top:7158;width:8108;height:9416;visibility:visible;mso-wrap-style:square;v-text-anchor:middle" coordsize="810727,941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" path="m,941586l,435559c,239667,158801,80866,354693,80866r286114,l640807,,810727,133065,640807,266129r,-80866l354693,185263v-138235,,-250296,112061,-250296,250296l104397,941586,,941586xe" fillcolor="#5b9bd5 [3204]" strokecolor="#1f4d78 [1604]" strokeweight="1pt">
                    <v:stroke joinstyle="miter"/>
                    <v:path arrowok="t" o:connecttype="custom" o:connectlocs="0,941586;0,435559;354693,80866;640807,80866;640807,0;810727,133065;640807,266129;640807,185263;354693,185263;104397,435559;104397,941586;0,941586" o:connectangles="0,0,0,0,0,0,0,0,0,0,0,0"/>
                  </v:shape>
                  <v:shape id="_x0000_s1050" type="#_x0000_t176" style="position:absolute;left:46582;top:8022;width:12493;height:3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" fillcolor="white [3201]" stroked="f" strokeweight="1pt">
                    <v:textbox>
                      <w:txbxContent>
                        <w:p w14:paraId="6A1AD06D" w14:textId="596E099F" w:rsidR="00165926" w:rsidRPr="00165926" w:rsidRDefault="00165926" w:rsidP="00165926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18"/>
                            </w:rPr>
                          </w:pPr>
                          <w:r w:rsidRPr="00165926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Cs w:val="36"/>
                            </w:rPr>
                            <w:t xml:space="preserve">POE </w:t>
                          </w: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Cs w:val="36"/>
                            </w:rPr>
                            <w:t>Volume</w:t>
                          </w:r>
                          <w:r w:rsidR="00D32673">
                            <w:rPr>
                              <w:rFonts w:asciiTheme="minorHAnsi" w:hAnsi="Calibri" w:cstheme="minorBidi"/>
                              <w:color w:val="000000" w:themeColor="dark1"/>
                              <w:kern w:val="24"/>
                              <w:szCs w:val="36"/>
                            </w:rPr>
                            <w:t>s</w:t>
                          </w:r>
                        </w:p>
                      </w:txbxContent>
                    </v:textbox>
                  </v:shape>
                  <v:shape id="Arrow: Bent 5" o:spid="_x0000_s1051" style="position:absolute;left:37611;top:5952;width:8933;height:12319;rotation:90;visibility:visible;mso-wrap-style:square;v-text-anchor:middle" coordsize="893337,123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" path="m,1231900l,479941c,264089,174983,89106,390835,89106r315267,l706102,,893337,146623,706102,293247r,-89106l390835,204141v-152320,,-275800,123480,-275800,275800l115035,1231900,,1231900xe" fillcolor="#5b9bd5 [3204]" strokecolor="#1f4d78 [1604]" strokeweight="1pt">
                    <v:stroke joinstyle="miter"/>
                    <v:path arrowok="t" o:connecttype="custom" o:connectlocs="0,1231900;0,479941;390835,89106;706102,89106;706102,0;893337,146623;706102,293247;706102,204141;390835,204141;115035,479941;115035,1231900;0,1231900" o:connectangles="0,0,0,0,0,0,0,0,0,0,0,0"/>
                  </v:shape>
                  <v:shape id="Arrow: Bent 6" o:spid="_x0000_s1052" style="position:absolute;left:36144;top:25016;width:11462;height:9144;rotation:180;visibility:visible;mso-wrap-style:square;v-text-anchor:middle" coordsize="1146163,9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" path="m,914400l,491257c,270315,179108,91207,400050,91207r554464,l954514,r191649,150080l954514,300161r,-91207l400050,208954v-155912,,-282303,126391,-282303,282303l117747,914400,,914400xe" fillcolor="#5b9bd5 [3204]" strokecolor="#1f4d78 [1604]" strokeweight="1pt">
                    <v:stroke joinstyle="miter"/>
                    <v:path arrowok="t" o:connecttype="custom" o:connectlocs="0,914400;0,491257;400050,91207;954514,91207;954514,0;1146163,150080;954514,300161;954514,208954;400050,208954;117747,491257;117747,914400;0,914400" o:connectangles="0,0,0,0,0,0,0,0,0,0,0,0"/>
                  </v:shape>
                  <v:shape id="Arrow: Circular 8" o:spid="_x0000_s1053" style="position:absolute;left:15398;top:33168;width:5258;height:6381;rotation:-90;visibility:visible;mso-wrap-style:square;v-text-anchor:middle" coordsize="525780,638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" path="m311689,598799c183671,633379,58324,528141,36173,367484,16718,226377,84046,89087,193791,46081,321309,-3890,456083,91466,486775,253377r32258,l460058,319087,387588,253377r32143,c390395,127269,285579,63847,195736,117842,126369,159531,87361,259629,101419,359871v17308,123418,107814,202544,198928,173915l311689,598799xe" fillcolor="#5b9bd5 [3204]" strokecolor="#1f4d78 [1604]" strokeweight="1pt">
                    <v:stroke joinstyle="miter"/>
                    <v:path arrowok="t" o:connecttype="custom" o:connectlocs="311689,598799;36173,367484;193791,46081;486775,253377;519033,253377;460058,319087;387588,253377;419731,253377;195736,117842;101419,359871;300347,533786;311689,598799" o:connectangles="0,0,0,0,0,0,0,0,0,0,0,0"/>
                  </v:shape>
                  <v:shape id="Arrow: Bent 13" o:spid="_x0000_s1054" style="position:absolute;left:9747;top:23722;width:6417;height:10239;rotation:-90;visibility:visible;mso-wrap-style:square;v-text-anchor:middle" coordsize="641626,1023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" path="m,1023868l,326148c,171116,125679,45437,280711,45437r226437,l507148,,641626,105310,507148,210620r,-45437l280711,165183v-88899,,-160965,72066,-160965,160965c119746,558721,119747,791295,119747,1023868l,1023868xe" fillcolor="#5b9bd5 [3204]" strokecolor="#1f4d78 [1604]" strokeweight="1pt">
                    <v:stroke joinstyle="miter"/>
                    <v:path arrowok="t" o:connecttype="custom" o:connectlocs="0,1023868;0,326148;280711,45437;507148,45437;507148,0;641626,105310;507148,210620;507148,165183;280711,165183;119746,326148;119747,1023868;0,1023868" o:connectangles="0,0,0,0,0,0,0,0,0,0,0,0"/>
                  </v:shape>
                </v:group>
              </v:group>
            </w:pict>
          </mc:Fallback>
        </mc:AlternateContent>
      </w:r>
    </w:p>
    <w:p w14:paraId="13FD8A66" w14:textId="400DD25E" w:rsidR="001F51A9" w:rsidRDefault="001F51A9"/>
    <w:p w14:paraId="1D6E7426" w14:textId="5F507DFD" w:rsidR="001F51A9" w:rsidRDefault="001F51A9"/>
    <w:p w14:paraId="038F87D7" w14:textId="753C2267" w:rsidR="00CF6397" w:rsidRDefault="00CF6397"/>
    <w:p w14:paraId="7FE54817" w14:textId="7C2E7034" w:rsidR="00100634" w:rsidRDefault="00100634"/>
    <w:p w14:paraId="35B24B63" w14:textId="448C35B2" w:rsidR="00242C04" w:rsidRDefault="00242C04"/>
    <w:p w14:paraId="64CC754A" w14:textId="18405251" w:rsidR="00242C04" w:rsidRDefault="00242C04"/>
    <w:p w14:paraId="504929EE" w14:textId="1C169550" w:rsidR="00242C04" w:rsidRDefault="00242C04"/>
    <w:p w14:paraId="0F248E2B" w14:textId="57568942" w:rsidR="00242C04" w:rsidRDefault="00242C04"/>
    <w:p w14:paraId="77C012F4" w14:textId="2A3440CF" w:rsidR="00242C04" w:rsidRDefault="00242C04"/>
    <w:p w14:paraId="3B36CE34" w14:textId="369CD106" w:rsidR="00242C04" w:rsidRDefault="00242C04"/>
    <w:p w14:paraId="5C4EB547" w14:textId="250A9012" w:rsidR="00242C04" w:rsidRDefault="00242C04"/>
    <w:p w14:paraId="0E2D72DD" w14:textId="03A2B450" w:rsidR="00242C04" w:rsidRDefault="00242C04"/>
    <w:p w14:paraId="35C4CA9E" w14:textId="21D0F642" w:rsidR="00242C04" w:rsidRDefault="00242C04"/>
    <w:p w14:paraId="1A4825F4" w14:textId="739C7BFE" w:rsidR="00D102F4" w:rsidRDefault="00AB1D15">
      <w:r w:rsidRPr="00242C04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32D1261" wp14:editId="162D6F3E">
                <wp:simplePos x="0" y="0"/>
                <wp:positionH relativeFrom="margin">
                  <wp:posOffset>5567536</wp:posOffset>
                </wp:positionH>
                <wp:positionV relativeFrom="paragraph">
                  <wp:posOffset>1376428</wp:posOffset>
                </wp:positionV>
                <wp:extent cx="1007110" cy="363855"/>
                <wp:effectExtent l="0" t="0" r="2540" b="0"/>
                <wp:wrapNone/>
                <wp:docPr id="68" name="Flowchart: Alternate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110" cy="363855"/>
                        </a:xfrm>
                        <a:prstGeom prst="flowChartAlternateProcess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BA168" w14:textId="159DFD42" w:rsidR="007820A4" w:rsidRPr="00B365E9" w:rsidRDefault="007820A4" w:rsidP="007820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color w:val="ED7D31" w:themeColor="accent2"/>
                                <w:sz w:val="20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ED7D31" w:themeColor="accent2"/>
                                <w:kern w:val="24"/>
                                <w:sz w:val="28"/>
                                <w:szCs w:val="36"/>
                              </w:rPr>
                              <w:t>R Program</w:t>
                            </w:r>
                          </w:p>
                        </w:txbxContent>
                      </wps:txbx>
                      <wps:bodyPr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D1261" id="Flowchart: Alternate Process 8" o:spid="_x0000_s1055" type="#_x0000_t176" style="position:absolute;margin-left:438.4pt;margin-top:108.4pt;width:79.3pt;height:28.6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" fillcolor="white [3201]" stroked="f" strokeweight="1pt">
                <v:textbox>
                  <w:txbxContent>
                    <w:p w14:paraId="145BA168" w14:textId="159DFD42" w:rsidR="007820A4" w:rsidRPr="00B365E9" w:rsidRDefault="007820A4" w:rsidP="007820A4">
                      <w:pPr>
                        <w:pStyle w:val="NormalWeb"/>
                        <w:spacing w:before="0" w:beforeAutospacing="0" w:after="0" w:afterAutospacing="0"/>
                        <w:rPr>
                          <w:color w:val="ED7D31" w:themeColor="accent2"/>
                          <w:sz w:val="20"/>
                        </w:rPr>
                      </w:pPr>
                      <w:r>
                        <w:rPr>
                          <w:rFonts w:asciiTheme="minorHAnsi" w:hAnsi="Calibri" w:cstheme="minorBidi"/>
                          <w:color w:val="ED7D31" w:themeColor="accent2"/>
                          <w:kern w:val="24"/>
                          <w:sz w:val="28"/>
                          <w:szCs w:val="36"/>
                        </w:rPr>
                        <w:t>R Pro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102F4" w:rsidSect="006D5E2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TAzNTYzMjcyNLNU0lEKTi0uzszPAykwrwUAeeyq6SwAAAA="/>
  </w:docVars>
  <w:rsids>
    <w:rsidRoot w:val="00693F13"/>
    <w:rsid w:val="0004474F"/>
    <w:rsid w:val="00072BA4"/>
    <w:rsid w:val="0008301E"/>
    <w:rsid w:val="000908A8"/>
    <w:rsid w:val="00100634"/>
    <w:rsid w:val="001068D1"/>
    <w:rsid w:val="001153F6"/>
    <w:rsid w:val="0015537F"/>
    <w:rsid w:val="00165926"/>
    <w:rsid w:val="001C7A49"/>
    <w:rsid w:val="001E7396"/>
    <w:rsid w:val="001F51A9"/>
    <w:rsid w:val="00203CB7"/>
    <w:rsid w:val="00242C04"/>
    <w:rsid w:val="00293350"/>
    <w:rsid w:val="002A24FF"/>
    <w:rsid w:val="002A2C66"/>
    <w:rsid w:val="002C28C7"/>
    <w:rsid w:val="002D26B6"/>
    <w:rsid w:val="00305F28"/>
    <w:rsid w:val="003174C9"/>
    <w:rsid w:val="00323EF9"/>
    <w:rsid w:val="00371E6B"/>
    <w:rsid w:val="003F2A6F"/>
    <w:rsid w:val="004413DB"/>
    <w:rsid w:val="00465C1E"/>
    <w:rsid w:val="00505C96"/>
    <w:rsid w:val="00582214"/>
    <w:rsid w:val="005A5695"/>
    <w:rsid w:val="00603457"/>
    <w:rsid w:val="0063016A"/>
    <w:rsid w:val="00680614"/>
    <w:rsid w:val="006870B2"/>
    <w:rsid w:val="00693F13"/>
    <w:rsid w:val="006A05B7"/>
    <w:rsid w:val="006D5E27"/>
    <w:rsid w:val="007006FD"/>
    <w:rsid w:val="00702340"/>
    <w:rsid w:val="007069C0"/>
    <w:rsid w:val="0077510E"/>
    <w:rsid w:val="00780EC0"/>
    <w:rsid w:val="007820A4"/>
    <w:rsid w:val="007B2906"/>
    <w:rsid w:val="007B718C"/>
    <w:rsid w:val="007C19FC"/>
    <w:rsid w:val="00835690"/>
    <w:rsid w:val="00862DC8"/>
    <w:rsid w:val="00893AC6"/>
    <w:rsid w:val="008C4A46"/>
    <w:rsid w:val="00912512"/>
    <w:rsid w:val="00921E3D"/>
    <w:rsid w:val="0095641E"/>
    <w:rsid w:val="00964431"/>
    <w:rsid w:val="0096728B"/>
    <w:rsid w:val="009B498D"/>
    <w:rsid w:val="009F51BF"/>
    <w:rsid w:val="00A367F4"/>
    <w:rsid w:val="00A54B7D"/>
    <w:rsid w:val="00AB1D15"/>
    <w:rsid w:val="00B365E9"/>
    <w:rsid w:val="00BC06C7"/>
    <w:rsid w:val="00BD32C4"/>
    <w:rsid w:val="00C02A73"/>
    <w:rsid w:val="00CB11B0"/>
    <w:rsid w:val="00CF3F12"/>
    <w:rsid w:val="00CF6397"/>
    <w:rsid w:val="00D102F4"/>
    <w:rsid w:val="00D32673"/>
    <w:rsid w:val="00D80A26"/>
    <w:rsid w:val="00DC5900"/>
    <w:rsid w:val="00DD0306"/>
    <w:rsid w:val="00E500CC"/>
    <w:rsid w:val="00E57579"/>
    <w:rsid w:val="00E854C3"/>
    <w:rsid w:val="00ED18FB"/>
    <w:rsid w:val="00EE292E"/>
    <w:rsid w:val="00EE3225"/>
    <w:rsid w:val="00F50E46"/>
    <w:rsid w:val="00F6799F"/>
    <w:rsid w:val="00FF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60706"/>
  <w15:chartTrackingRefBased/>
  <w15:docId w15:val="{394330CA-2E33-4B06-9A26-F8424A94E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2C0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3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78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80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17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6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4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1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17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76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6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665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0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47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3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972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0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0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6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284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85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8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4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17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8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5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734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shrestha, Ashish</dc:creator>
  <cp:keywords/>
  <dc:description/>
  <cp:lastModifiedBy>Kulshrestha, Ashish</cp:lastModifiedBy>
  <cp:revision>74</cp:revision>
  <cp:lastPrinted>2019-05-13T23:03:00Z</cp:lastPrinted>
  <dcterms:created xsi:type="dcterms:W3CDTF">2019-05-07T05:34:00Z</dcterms:created>
  <dcterms:modified xsi:type="dcterms:W3CDTF">2019-05-15T19:39:00Z</dcterms:modified>
</cp:coreProperties>
</file>